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0F27DF98"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6B72A69" w:rsidR="008D438D" w:rsidRDefault="008D438D" w:rsidP="008D438D">
      <w:pPr>
        <w:pStyle w:val="Heading2"/>
      </w:pPr>
      <w:bookmarkStart w:id="8" w:name="_Toc144573366"/>
      <w:r>
        <w:t>Data Approach</w:t>
      </w:r>
      <w:bookmarkEnd w:id="8"/>
    </w:p>
    <w:p w14:paraId="6BE30623" w14:textId="59CE88A7" w:rsidR="00343304" w:rsidRPr="00343304" w:rsidRDefault="00343304" w:rsidP="00343304">
      <w:pPr>
        <w:spacing w:line="360" w:lineRule="auto"/>
        <w:rPr>
          <w:rFonts w:cs="Arial"/>
        </w:rPr>
      </w:pPr>
      <w:r w:rsidRPr="0034330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34330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lastRenderedPageBreak/>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lastRenderedPageBreak/>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 xml:space="preserve">Business </w:t>
            </w:r>
            <w:r w:rsidRPr="00462A1F">
              <w:rPr>
                <w:rFonts w:eastAsia="Times New Roman" w:cs="Arial"/>
                <w:lang w:val="en-US" w:eastAsia="en-PH"/>
              </w:rPr>
              <w:lastRenderedPageBreak/>
              <w:t>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03E55E3B" w14:textId="77777777" w:rsidR="00DC4359" w:rsidRPr="003E0F7E" w:rsidRDefault="00DC4359" w:rsidP="009957A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115CA320" w14:textId="77777777" w:rsidR="00DC4359" w:rsidRPr="003E0F7E" w:rsidRDefault="00DC4359" w:rsidP="009957A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29EAC41D" w14:textId="77777777" w:rsidR="00DC4359" w:rsidRPr="003E0F7E" w:rsidRDefault="00DC4359" w:rsidP="009957A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2E725CEF" w14:textId="77777777" w:rsidR="00DC4359" w:rsidRPr="003E0F7E" w:rsidRDefault="00DC4359" w:rsidP="009957AE">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746412D7" w14:textId="77777777" w:rsidR="00DC4359" w:rsidRPr="003E0F7E" w:rsidRDefault="00DC4359" w:rsidP="009957AE">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3E33B007" w14:textId="77777777" w:rsidR="00DC4359" w:rsidRPr="003E0F7E" w:rsidRDefault="00DC4359" w:rsidP="009957AE">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lastRenderedPageBreak/>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FF4C200" w14:textId="77777777" w:rsidR="00DC4359" w:rsidRPr="003E0F7E" w:rsidRDefault="00DC4359" w:rsidP="009957AE">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683993BB" w14:textId="2DC5B01C" w:rsidR="00DC4359" w:rsidRDefault="00DC4359" w:rsidP="009957AE">
      <w:pPr>
        <w:spacing w:line="360" w:lineRule="auto"/>
        <w:rPr>
          <w:rStyle w:val="normaltextrun"/>
          <w:rFonts w:eastAsiaTheme="majorEastAsia" w:cs="Arial"/>
          <w:color w:val="000000" w:themeColor="text1"/>
          <w:lang w:val="en-US"/>
        </w:rPr>
      </w:pPr>
      <w:r w:rsidRPr="003E0F7E">
        <w:rPr>
          <w:rStyle w:val="normaltextrun"/>
          <w:rFonts w:eastAsiaTheme="majorEastAsia" w:cs="Arial"/>
          <w:color w:val="000000" w:themeColor="text1"/>
          <w:lang w:val="en-US"/>
        </w:rPr>
        <w:t>By doing these things, we make sure that any problems we find are fixed the right way. This ensures that the method works well for everyone</w:t>
      </w:r>
      <w:r>
        <w:rPr>
          <w:rStyle w:val="normaltextrun"/>
          <w:rFonts w:eastAsiaTheme="majorEastAsia" w:cs="Arial"/>
          <w:color w:val="000000" w:themeColor="text1"/>
          <w:lang w:val="en-US"/>
        </w:rPr>
        <w:t>.</w:t>
      </w:r>
    </w:p>
    <w:p w14:paraId="610E3909" w14:textId="77777777" w:rsidR="009957AE" w:rsidRDefault="009957AE" w:rsidP="009957AE">
      <w:pPr>
        <w:spacing w:line="360" w:lineRule="auto"/>
        <w:rPr>
          <w:rStyle w:val="normaltextrun"/>
          <w:rFonts w:eastAsiaTheme="majorEastAsia" w:cs="Arial"/>
          <w:color w:val="000000" w:themeColor="text1"/>
          <w:lang w:val="en-US"/>
        </w:rPr>
      </w:pPr>
    </w:p>
    <w:p w14:paraId="6FCFF17C" w14:textId="77777777" w:rsidR="009957AE" w:rsidRDefault="009957AE" w:rsidP="009957AE">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p w14:paraId="58A07C40" w14:textId="77777777" w:rsidR="009957AE" w:rsidRPr="003E0F7E" w:rsidRDefault="009957AE" w:rsidP="009957AE">
      <w:pPr>
        <w:pStyle w:val="paragraph"/>
        <w:spacing w:before="0" w:beforeAutospacing="0" w:after="0" w:afterAutospacing="0" w:line="360" w:lineRule="auto"/>
        <w:jc w:val="both"/>
        <w:textAlignment w:val="baseline"/>
        <w:rPr>
          <w:rFonts w:ascii="Arial" w:hAnsi="Arial" w:cs="Arial"/>
          <w:color w:val="000000" w:themeColor="text1"/>
          <w:sz w:val="22"/>
          <w:szCs w:val="22"/>
        </w:rPr>
      </w:pP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9957AE" w:rsidRPr="003E0F7E" w14:paraId="61D747FF" w14:textId="77777777" w:rsidTr="00EA6BC6">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177023D4" w14:textId="77777777" w:rsidR="009957AE" w:rsidRPr="003E0F7E" w:rsidRDefault="009957AE" w:rsidP="00EA6BC6">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441B2E98" w14:textId="77777777" w:rsidR="009957AE" w:rsidRPr="003E0F7E" w:rsidRDefault="009957AE" w:rsidP="00EA6BC6">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9957AE" w:rsidRPr="003E0F7E" w14:paraId="388E09B3" w14:textId="77777777" w:rsidTr="00EA6BC6">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F1E61E" w14:textId="77777777" w:rsidR="009957AE" w:rsidRPr="003E0F7E" w:rsidRDefault="009957AE" w:rsidP="00EA6BC6">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15D6A1" w14:textId="77777777" w:rsidR="009957AE" w:rsidRPr="00064548"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Pr>
                <w:rFonts w:eastAsia="Times New Roman" w:cs="Arial"/>
                <w:lang w:val="en-US" w:eastAsia="en-PH"/>
              </w:rPr>
              <w:t>may cause the system to crash, may lead to data loss or even corrupt existing files.</w:t>
            </w:r>
          </w:p>
          <w:p w14:paraId="59D7AE23" w14:textId="77777777" w:rsidR="009957A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424051C7" w14:textId="77777777" w:rsidR="009957AE" w:rsidRPr="00064548"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9957AE" w:rsidRPr="003E0F7E" w14:paraId="08305AC2" w14:textId="77777777" w:rsidTr="00EA6BC6">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16D9AA" w14:textId="77777777" w:rsidR="009957AE" w:rsidRPr="003E0F7E" w:rsidRDefault="009957AE" w:rsidP="00EA6BC6">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A92D17" w14:textId="77777777" w:rsidR="009957A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1C33BF7F" w14:textId="77777777" w:rsidR="009957A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08463372" w14:textId="77777777" w:rsidR="009957AE" w:rsidRPr="003E0F7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9957AE" w:rsidRPr="003E0F7E" w14:paraId="1FA82064" w14:textId="77777777" w:rsidTr="00EA6BC6">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167CBF" w14:textId="77777777" w:rsidR="009957AE" w:rsidRPr="003E0F7E" w:rsidRDefault="009957AE" w:rsidP="00EA6BC6">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BC9508" w14:textId="77777777" w:rsidR="009957A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24AE5875" w14:textId="77777777" w:rsidR="009957A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4F84406B" w14:textId="77777777" w:rsidR="009957AE" w:rsidRPr="003E0F7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9957AE" w:rsidRPr="003E0F7E" w14:paraId="12D5CAEC" w14:textId="77777777" w:rsidTr="00EA6BC6">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EF55CD" w14:textId="77777777" w:rsidR="009957AE" w:rsidRPr="003E0F7E" w:rsidRDefault="009957AE" w:rsidP="00EA6BC6">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BB5929" w14:textId="77777777" w:rsidR="009957AE" w:rsidRPr="005232EB"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sidRPr="003E0F7E">
              <w:rPr>
                <w:rFonts w:eastAsia="Times New Roman" w:cs="Arial"/>
                <w:lang w:val="en-US" w:eastAsia="en-PH"/>
              </w:rPr>
              <w:t>There is an insufficient or unclear error message, which has minimum impact on</w:t>
            </w:r>
            <w:r>
              <w:rPr>
                <w:rFonts w:eastAsia="Times New Roman" w:cs="Arial"/>
                <w:lang w:val="en-US" w:eastAsia="en-PH"/>
              </w:rPr>
              <w:t xml:space="preserve"> system functionality.</w:t>
            </w:r>
          </w:p>
          <w:p w14:paraId="0D5862DF" w14:textId="77777777" w:rsidR="009957AE" w:rsidRPr="003E0F7E" w:rsidRDefault="009957AE" w:rsidP="009957AE">
            <w:pPr>
              <w:pStyle w:val="ListParagraph"/>
              <w:keepLines w:val="0"/>
              <w:numPr>
                <w:ilvl w:val="0"/>
                <w:numId w:val="27"/>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40A0B9FC" w14:textId="77777777" w:rsidR="009957AE" w:rsidRPr="00DC4359" w:rsidRDefault="009957AE" w:rsidP="00DC4359"/>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223E267E" w:rsidR="00804C67" w:rsidRDefault="00804C67" w:rsidP="00804C67">
      <w:pPr>
        <w:pStyle w:val="Heading2"/>
      </w:pPr>
      <w:bookmarkStart w:id="23" w:name="_Toc144573381"/>
      <w:r>
        <w:t>Test Execution Process</w:t>
      </w:r>
      <w:bookmarkEnd w:id="23"/>
      <w:r>
        <w:tab/>
      </w:r>
    </w:p>
    <w:p w14:paraId="2D4FAB83" w14:textId="77777777" w:rsidR="0043094F" w:rsidRDefault="0043094F" w:rsidP="0043094F">
      <w:pPr>
        <w:spacing w:line="360" w:lineRule="auto"/>
      </w:pPr>
      <w:r>
        <w:t>The testing team will utilize testing tools at different phases of the software testing life cycle. The mentioned testing tools serve to streamline various testing procedures, covering User Acceptance Testing, Functional Testing, Performance Testing, and other important activities within the field of software testing.</w:t>
      </w:r>
    </w:p>
    <w:p w14:paraId="64737B1B" w14:textId="77777777" w:rsidR="0043094F" w:rsidRDefault="0043094F" w:rsidP="0043094F">
      <w:pPr>
        <w:spacing w:line="360" w:lineRule="auto"/>
      </w:pPr>
    </w:p>
    <w:p w14:paraId="3D46B5B1" w14:textId="6A84F26B" w:rsidR="0043094F" w:rsidRDefault="0043094F" w:rsidP="0043094F">
      <w:pPr>
        <w:spacing w:line="360" w:lineRule="auto"/>
      </w:pPr>
      <w:r>
        <w:t>The main emphasis of the testing team will be on functional testing, which will be accomplished through using TestLink, a test management tool that is open source in nature. TestLink plays a crucial role in the organization of test plans, strategies, and executions. The system offers a centralized framework that facilitates collaboration across the entire software testing life cycle, streamlining progress monitoring and guaranteeing the quality of software testing activities.</w:t>
      </w:r>
    </w:p>
    <w:p w14:paraId="5CB51CF1" w14:textId="77777777" w:rsidR="0043094F" w:rsidRDefault="0043094F" w:rsidP="0043094F">
      <w:pPr>
        <w:spacing w:line="360" w:lineRule="auto"/>
      </w:pPr>
    </w:p>
    <w:p w14:paraId="2B243AFE" w14:textId="77777777" w:rsidR="0043094F" w:rsidRDefault="0043094F" w:rsidP="0043094F">
      <w:pPr>
        <w:spacing w:line="360" w:lineRule="auto"/>
      </w:pPr>
      <w:r>
        <w:t>Each member of the team will be provided with access to TestLink, enabling them to effectively generate, organize, and oversee test cases in accordance with the predetermined test plan. By utilizing this tool, the execution process of the software testing life cycle will be optimized, enabling the team to efficiently document outcomes and effectively monitor the advancement.</w:t>
      </w:r>
    </w:p>
    <w:p w14:paraId="27F7FC44" w14:textId="77777777" w:rsidR="0043094F" w:rsidRDefault="0043094F" w:rsidP="0043094F">
      <w:pPr>
        <w:spacing w:line="360" w:lineRule="auto"/>
      </w:pPr>
    </w:p>
    <w:p w14:paraId="6F9575F2" w14:textId="77777777" w:rsidR="0043094F" w:rsidRDefault="0043094F" w:rsidP="0043094F">
      <w:pPr>
        <w:spacing w:line="360" w:lineRule="auto"/>
      </w:pPr>
      <w:r>
        <w:t>In addition, the testing team will utilize Selenium, a test automation tool that is open-source and well-suited for automating web applications. The team will utilize Selenium-IDE, an Integrated Development Environment (IDE) plugin that provides a Graphical User Interface (GUI) that is easy for users to navigate. This integrated development environment (IDE) functions seamlessly with popular web browsers such as Mozilla Firefox and Google Chrome, allowing for the tracking of user actions and input values. The utilization of Selenium-IDE can prove to be a valuable resource for the testing team in the process of verifying the alignment of specific functions with the project requirements.</w:t>
      </w:r>
    </w:p>
    <w:p w14:paraId="53DABC6C" w14:textId="77777777" w:rsidR="0043094F" w:rsidRDefault="0043094F" w:rsidP="0043094F">
      <w:pPr>
        <w:spacing w:line="360" w:lineRule="auto"/>
      </w:pPr>
    </w:p>
    <w:p w14:paraId="45E33046" w14:textId="097B70A7" w:rsidR="0043094F" w:rsidRPr="0043094F" w:rsidRDefault="0043094F" w:rsidP="0043094F">
      <w:pPr>
        <w:spacing w:line="360" w:lineRule="auto"/>
      </w:pPr>
      <w:r>
        <w:lastRenderedPageBreak/>
        <w:t>This approach guarantees a thorough and effective software testing procedure by leveraging the capabilities of TestLink and Selenium-IDE to optimize test case management and automation.</w:t>
      </w:r>
    </w:p>
    <w:p w14:paraId="40928FB5" w14:textId="2741881B" w:rsidR="00804C67" w:rsidRDefault="00804C67" w:rsidP="00804C67">
      <w:pPr>
        <w:pStyle w:val="Heading2"/>
      </w:pPr>
      <w:bookmarkStart w:id="24" w:name="_Toc144573382"/>
      <w:r>
        <w:t>Test Risks and Mitigation Factors</w:t>
      </w:r>
      <w:bookmarkEnd w:id="24"/>
      <w:r>
        <w:tab/>
      </w:r>
    </w:p>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78530C32" w14:textId="2507BFC5" w:rsidR="007267F5" w:rsidRPr="007267F5" w:rsidRDefault="007267F5" w:rsidP="007267F5">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2DED8E4B" w14:textId="77777777" w:rsidR="007267F5" w:rsidRPr="007267F5" w:rsidRDefault="007267F5" w:rsidP="007267F5">
      <w:pPr>
        <w:rPr>
          <w:rFonts w:cs="Arial"/>
          <w:sz w:val="24"/>
          <w:szCs w:val="24"/>
        </w:rPr>
      </w:pPr>
    </w:p>
    <w:p w14:paraId="3B7D7B09" w14:textId="77777777" w:rsidR="007267F5" w:rsidRPr="007267F5" w:rsidRDefault="007267F5" w:rsidP="007267F5">
      <w:pPr>
        <w:pStyle w:val="ListParagraph"/>
        <w:numPr>
          <w:ilvl w:val="0"/>
          <w:numId w:val="31"/>
        </w:numPr>
        <w:spacing w:line="360" w:lineRule="auto"/>
      </w:pPr>
      <w:r w:rsidRPr="007267F5">
        <w:t>Review and understand project requirements thoroughly to create a test plan that covers all aspects of the software.</w:t>
      </w:r>
    </w:p>
    <w:p w14:paraId="7F9DBB6D" w14:textId="60947C9D" w:rsidR="007267F5" w:rsidRPr="007267F5" w:rsidRDefault="007267F5" w:rsidP="007267F5">
      <w:pPr>
        <w:pStyle w:val="ListParagraph"/>
        <w:numPr>
          <w:ilvl w:val="0"/>
          <w:numId w:val="31"/>
        </w:numPr>
        <w:spacing w:line="360" w:lineRule="auto"/>
      </w:pPr>
      <w:r w:rsidRPr="007267F5">
        <w:t>Execute test cases, document test results, and report defects following the established test plan.</w:t>
      </w:r>
    </w:p>
    <w:p w14:paraId="1595E239" w14:textId="23CCB739" w:rsidR="007267F5" w:rsidRPr="007267F5" w:rsidRDefault="007267F5" w:rsidP="007267F5">
      <w:pPr>
        <w:pStyle w:val="ListParagraph"/>
        <w:numPr>
          <w:ilvl w:val="0"/>
          <w:numId w:val="31"/>
        </w:numPr>
        <w:spacing w:line="360" w:lineRule="auto"/>
      </w:pPr>
      <w:r w:rsidRPr="007267F5">
        <w:t>Create test cases, test scripts, and test data that cover different scenarios and use cases.</w:t>
      </w:r>
    </w:p>
    <w:p w14:paraId="0F96AB18" w14:textId="77777777" w:rsidR="007267F5" w:rsidRPr="007267F5" w:rsidRDefault="007267F5" w:rsidP="007267F5">
      <w:pPr>
        <w:pStyle w:val="ListParagraph"/>
        <w:numPr>
          <w:ilvl w:val="0"/>
          <w:numId w:val="31"/>
        </w:numPr>
        <w:spacing w:line="360" w:lineRule="auto"/>
      </w:pPr>
      <w:r w:rsidRPr="007267F5">
        <w:t>Log and track defects, communicate issues to the development team, and verify fixes.</w:t>
      </w:r>
    </w:p>
    <w:p w14:paraId="0857BDC4" w14:textId="77777777" w:rsidR="007267F5" w:rsidRPr="007267F5" w:rsidRDefault="007267F5" w:rsidP="007267F5">
      <w:pPr>
        <w:pStyle w:val="ListParagraph"/>
        <w:numPr>
          <w:ilvl w:val="0"/>
          <w:numId w:val="31"/>
        </w:numPr>
        <w:spacing w:line="360" w:lineRule="auto"/>
      </w:pPr>
      <w:r w:rsidRPr="007267F5">
        <w:t>Maintain detailed documentation of test cases, test results, and any issues discovered.</w:t>
      </w:r>
    </w:p>
    <w:p w14:paraId="0BB38F7F" w14:textId="4CB9A0B9" w:rsidR="007267F5" w:rsidRPr="007267F5" w:rsidRDefault="007267F5" w:rsidP="007267F5">
      <w:pPr>
        <w:pStyle w:val="ListParagraph"/>
        <w:numPr>
          <w:ilvl w:val="0"/>
          <w:numId w:val="31"/>
        </w:numPr>
        <w:spacing w:line="360" w:lineRule="auto"/>
      </w:pPr>
      <w:r w:rsidRPr="007267F5">
        <w:t>Develop a comprehensive test strategy and test plan that outlines the scope, objectives, resources, schedule, and deliverables.</w:t>
      </w:r>
    </w:p>
    <w:p w14:paraId="7AF56217" w14:textId="77777777" w:rsidR="007267F5" w:rsidRDefault="007267F5" w:rsidP="007267F5">
      <w:pPr>
        <w:pStyle w:val="paragraph"/>
        <w:spacing w:before="0" w:beforeAutospacing="0" w:after="0" w:afterAutospacing="0" w:line="360" w:lineRule="auto"/>
        <w:ind w:left="720"/>
        <w:jc w:val="both"/>
        <w:textAlignment w:val="baseline"/>
        <w:rPr>
          <w:rFonts w:ascii="Arial" w:hAnsi="Arial" w:cs="Arial"/>
          <w:sz w:val="22"/>
          <w:szCs w:val="22"/>
        </w:rPr>
      </w:pPr>
    </w:p>
    <w:p w14:paraId="4F7B4436" w14:textId="77777777" w:rsidR="007267F5" w:rsidRPr="007267F5" w:rsidRDefault="007267F5" w:rsidP="007267F5">
      <w:pPr>
        <w:pStyle w:val="paragraph"/>
        <w:spacing w:before="0" w:beforeAutospacing="0" w:after="0" w:afterAutospacing="0" w:line="360" w:lineRule="auto"/>
        <w:ind w:left="720"/>
        <w:jc w:val="both"/>
        <w:textAlignment w:val="baseline"/>
        <w:rPr>
          <w:rFonts w:ascii="Arial" w:hAnsi="Arial" w:cs="Arial"/>
          <w:sz w:val="22"/>
          <w:szCs w:val="22"/>
        </w:rPr>
      </w:pPr>
    </w:p>
    <w:p w14:paraId="066CD517" w14:textId="6189D2D0" w:rsidR="00804C67" w:rsidRDefault="00804C67" w:rsidP="00804C67">
      <w:pPr>
        <w:pStyle w:val="Heading3"/>
      </w:pPr>
      <w:bookmarkStart w:id="30" w:name="_Toc144573388"/>
      <w:r>
        <w:lastRenderedPageBreak/>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E5AD2" w14:textId="77777777" w:rsidR="00A13940" w:rsidRDefault="00A13940" w:rsidP="000612CB">
      <w:r>
        <w:separator/>
      </w:r>
    </w:p>
    <w:p w14:paraId="399EF571" w14:textId="77777777" w:rsidR="00A13940" w:rsidRDefault="00A13940"/>
  </w:endnote>
  <w:endnote w:type="continuationSeparator" w:id="0">
    <w:p w14:paraId="45711537" w14:textId="77777777" w:rsidR="00A13940" w:rsidRDefault="00A13940" w:rsidP="000612CB">
      <w:r>
        <w:continuationSeparator/>
      </w:r>
    </w:p>
    <w:p w14:paraId="1E47B081" w14:textId="77777777" w:rsidR="00A13940" w:rsidRDefault="00A139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A9154" w14:textId="77777777" w:rsidR="00A13940" w:rsidRDefault="00A13940" w:rsidP="000612CB">
      <w:r>
        <w:separator/>
      </w:r>
    </w:p>
    <w:p w14:paraId="1255EE74" w14:textId="77777777" w:rsidR="00A13940" w:rsidRDefault="00A13940"/>
  </w:footnote>
  <w:footnote w:type="continuationSeparator" w:id="0">
    <w:p w14:paraId="54D3D8C4" w14:textId="77777777" w:rsidR="00A13940" w:rsidRDefault="00A13940" w:rsidP="000612CB">
      <w:r>
        <w:continuationSeparator/>
      </w:r>
    </w:p>
    <w:p w14:paraId="5E2FC772" w14:textId="77777777" w:rsidR="00A13940" w:rsidRDefault="00A139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3D761F33"/>
    <w:multiLevelType w:val="multilevel"/>
    <w:tmpl w:val="4568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2" w15:restartNumberingAfterBreak="0">
    <w:nsid w:val="568753F3"/>
    <w:multiLevelType w:val="multilevel"/>
    <w:tmpl w:val="994C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3C19E6"/>
    <w:multiLevelType w:val="hybridMultilevel"/>
    <w:tmpl w:val="8DD808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64E87651"/>
    <w:multiLevelType w:val="multilevel"/>
    <w:tmpl w:val="A928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6"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03849588">
    <w:abstractNumId w:val="1"/>
  </w:num>
  <w:num w:numId="2" w16cid:durableId="1202596398">
    <w:abstractNumId w:val="0"/>
  </w:num>
  <w:num w:numId="3" w16cid:durableId="613904443">
    <w:abstractNumId w:val="13"/>
  </w:num>
  <w:num w:numId="4" w16cid:durableId="1245340346">
    <w:abstractNumId w:val="18"/>
  </w:num>
  <w:num w:numId="5" w16cid:durableId="2090958364">
    <w:abstractNumId w:val="11"/>
  </w:num>
  <w:num w:numId="6" w16cid:durableId="808087887">
    <w:abstractNumId w:val="7"/>
  </w:num>
  <w:num w:numId="7" w16cid:durableId="1486358702">
    <w:abstractNumId w:val="25"/>
  </w:num>
  <w:num w:numId="8" w16cid:durableId="312949636">
    <w:abstractNumId w:val="28"/>
  </w:num>
  <w:num w:numId="9" w16cid:durableId="190075526">
    <w:abstractNumId w:val="5"/>
  </w:num>
  <w:num w:numId="10" w16cid:durableId="1046299943">
    <w:abstractNumId w:val="9"/>
  </w:num>
  <w:num w:numId="11" w16cid:durableId="1034965175">
    <w:abstractNumId w:val="6"/>
  </w:num>
  <w:num w:numId="12" w16cid:durableId="1226260001">
    <w:abstractNumId w:val="20"/>
  </w:num>
  <w:num w:numId="13" w16cid:durableId="2009746114">
    <w:abstractNumId w:val="26"/>
  </w:num>
  <w:num w:numId="14" w16cid:durableId="413749459">
    <w:abstractNumId w:val="27"/>
  </w:num>
  <w:num w:numId="15" w16cid:durableId="297228397">
    <w:abstractNumId w:val="15"/>
  </w:num>
  <w:num w:numId="16" w16cid:durableId="1073503535">
    <w:abstractNumId w:val="30"/>
  </w:num>
  <w:num w:numId="17" w16cid:durableId="1530798191">
    <w:abstractNumId w:val="16"/>
  </w:num>
  <w:num w:numId="18" w16cid:durableId="752362112">
    <w:abstractNumId w:val="12"/>
  </w:num>
  <w:num w:numId="19" w16cid:durableId="1019965864">
    <w:abstractNumId w:val="29"/>
  </w:num>
  <w:num w:numId="20" w16cid:durableId="1374888056">
    <w:abstractNumId w:val="21"/>
  </w:num>
  <w:num w:numId="21" w16cid:durableId="63262720">
    <w:abstractNumId w:val="4"/>
  </w:num>
  <w:num w:numId="22" w16cid:durableId="176385388">
    <w:abstractNumId w:val="2"/>
  </w:num>
  <w:num w:numId="23" w16cid:durableId="73095552">
    <w:abstractNumId w:val="3"/>
  </w:num>
  <w:num w:numId="24" w16cid:durableId="374931472">
    <w:abstractNumId w:val="17"/>
  </w:num>
  <w:num w:numId="25" w16cid:durableId="1308169626">
    <w:abstractNumId w:val="10"/>
  </w:num>
  <w:num w:numId="26" w16cid:durableId="334918751">
    <w:abstractNumId w:val="14"/>
  </w:num>
  <w:num w:numId="27" w16cid:durableId="475684518">
    <w:abstractNumId w:val="8"/>
  </w:num>
  <w:num w:numId="28" w16cid:durableId="1616670119">
    <w:abstractNumId w:val="24"/>
  </w:num>
  <w:num w:numId="29" w16cid:durableId="1934120799">
    <w:abstractNumId w:val="22"/>
  </w:num>
  <w:num w:numId="30" w16cid:durableId="81923261">
    <w:abstractNumId w:val="23"/>
  </w:num>
  <w:num w:numId="31" w16cid:durableId="155457932">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3304"/>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094F"/>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267F5"/>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9458B"/>
    <w:rsid w:val="009957AE"/>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3940"/>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2BC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C4359"/>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5707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77978467">
      <w:bodyDiv w:val="1"/>
      <w:marLeft w:val="0"/>
      <w:marRight w:val="0"/>
      <w:marTop w:val="0"/>
      <w:marBottom w:val="0"/>
      <w:divBdr>
        <w:top w:val="none" w:sz="0" w:space="0" w:color="auto"/>
        <w:left w:val="none" w:sz="0" w:space="0" w:color="auto"/>
        <w:bottom w:val="none" w:sz="0" w:space="0" w:color="auto"/>
        <w:right w:val="none" w:sz="0" w:space="0" w:color="auto"/>
      </w:divBdr>
      <w:divsChild>
        <w:div w:id="325666750">
          <w:marLeft w:val="0"/>
          <w:marRight w:val="0"/>
          <w:marTop w:val="0"/>
          <w:marBottom w:val="0"/>
          <w:divBdr>
            <w:top w:val="none" w:sz="0" w:space="0" w:color="auto"/>
            <w:left w:val="none" w:sz="0" w:space="0" w:color="auto"/>
            <w:bottom w:val="none" w:sz="0" w:space="0" w:color="auto"/>
            <w:right w:val="none" w:sz="0" w:space="0" w:color="auto"/>
          </w:divBdr>
        </w:div>
        <w:div w:id="99839720">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33A955A-4BE8-4A0F-94EA-FFCFED335902}">
  <ds:schemaRefs>
    <ds:schemaRef ds:uri="http://schemas.openxmlformats.org/officeDocument/2006/bibliography"/>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129</TotalTime>
  <Pages>19</Pages>
  <Words>3222</Words>
  <Characters>1836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Wilkins Caducio</cp:lastModifiedBy>
  <cp:revision>18</cp:revision>
  <cp:lastPrinted>2012-05-30T05:01:00Z</cp:lastPrinted>
  <dcterms:created xsi:type="dcterms:W3CDTF">2019-01-07T09:22:00Z</dcterms:created>
  <dcterms:modified xsi:type="dcterms:W3CDTF">2023-09-05T07:24: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